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7514" w:type="dxa"/>
        <w:tblInd w:w="-289" w:type="dxa"/>
        <w:tblLook w:val="04A0" w:firstRow="1" w:lastRow="0" w:firstColumn="1" w:lastColumn="0" w:noHBand="0" w:noVBand="1"/>
      </w:tblPr>
      <w:tblGrid>
        <w:gridCol w:w="1556"/>
        <w:gridCol w:w="993"/>
        <w:gridCol w:w="993"/>
        <w:gridCol w:w="993"/>
        <w:gridCol w:w="993"/>
        <w:gridCol w:w="993"/>
        <w:gridCol w:w="993"/>
      </w:tblGrid>
      <w:tr w:rsidR="007121FF" w:rsidTr="00C46839">
        <w:tc>
          <w:tcPr>
            <w:tcW w:w="15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5958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HATLAR</w:t>
            </w:r>
          </w:p>
        </w:tc>
      </w:tr>
      <w:tr w:rsidR="007121FF" w:rsidTr="007121FF">
        <w:tc>
          <w:tcPr>
            <w:tcW w:w="15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proofErr w:type="spellStart"/>
            <w:r w:rsidRPr="00635093">
              <w:rPr>
                <w:b/>
              </w:rPr>
              <w:t>Saat</w:t>
            </w:r>
            <w:proofErr w:type="spellEnd"/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31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32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33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34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>
              <w:rPr>
                <w:b/>
              </w:rPr>
              <w:t>36</w:t>
            </w:r>
          </w:p>
        </w:tc>
      </w:tr>
      <w:tr w:rsidR="007121FF" w:rsidTr="007121FF">
        <w:tc>
          <w:tcPr>
            <w:tcW w:w="15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</w:tr>
      <w:tr w:rsidR="007121FF" w:rsidTr="007121FF">
        <w:tc>
          <w:tcPr>
            <w:tcW w:w="15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16:00 – 17:00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  <w:tr w:rsidR="007121FF" w:rsidTr="007121FF">
        <w:tc>
          <w:tcPr>
            <w:tcW w:w="155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bookmarkStart w:id="0" w:name="_GoBack"/>
        <w:bookmarkEnd w:id="0"/>
      </w:tr>
      <w:tr w:rsidR="007121FF" w:rsidTr="001A3EFD">
        <w:tc>
          <w:tcPr>
            <w:tcW w:w="15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17:00 – 17:30</w:t>
            </w:r>
          </w:p>
        </w:tc>
        <w:tc>
          <w:tcPr>
            <w:tcW w:w="5958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  <w:proofErr w:type="spellStart"/>
            <w:r>
              <w:t>Yağlama</w:t>
            </w:r>
            <w:proofErr w:type="spellEnd"/>
          </w:p>
        </w:tc>
      </w:tr>
      <w:tr w:rsidR="007121FF" w:rsidTr="007121FF">
        <w:tc>
          <w:tcPr>
            <w:tcW w:w="15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17:30 – 18:30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  <w:tr w:rsidR="007121FF" w:rsidTr="007121FF">
        <w:tc>
          <w:tcPr>
            <w:tcW w:w="155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  <w:tr w:rsidR="007121FF" w:rsidTr="00AA5B48">
        <w:tc>
          <w:tcPr>
            <w:tcW w:w="15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18:30 – 19:00</w:t>
            </w:r>
          </w:p>
        </w:tc>
        <w:tc>
          <w:tcPr>
            <w:tcW w:w="5958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  <w:proofErr w:type="spellStart"/>
            <w:r>
              <w:t>Yağlama</w:t>
            </w:r>
            <w:proofErr w:type="spellEnd"/>
          </w:p>
        </w:tc>
      </w:tr>
      <w:tr w:rsidR="007121FF" w:rsidTr="007121FF">
        <w:tc>
          <w:tcPr>
            <w:tcW w:w="15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19:00 – 20:00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  <w:tr w:rsidR="007121FF" w:rsidTr="007121FF">
        <w:tc>
          <w:tcPr>
            <w:tcW w:w="155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  <w:tr w:rsidR="007121FF" w:rsidTr="002B1E45">
        <w:tc>
          <w:tcPr>
            <w:tcW w:w="15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20:00 – 20:30</w:t>
            </w:r>
          </w:p>
        </w:tc>
        <w:tc>
          <w:tcPr>
            <w:tcW w:w="5958" w:type="dxa"/>
            <w:gridSpan w:val="6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  <w:proofErr w:type="spellStart"/>
            <w:r>
              <w:t>Yağlama</w:t>
            </w:r>
            <w:proofErr w:type="spellEnd"/>
          </w:p>
        </w:tc>
      </w:tr>
      <w:tr w:rsidR="007121FF" w:rsidTr="007121FF">
        <w:tc>
          <w:tcPr>
            <w:tcW w:w="155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Pr="00635093" w:rsidRDefault="007121FF" w:rsidP="00635093">
            <w:pPr>
              <w:jc w:val="center"/>
              <w:rPr>
                <w:b/>
              </w:rPr>
            </w:pPr>
            <w:r w:rsidRPr="00635093">
              <w:rPr>
                <w:b/>
              </w:rPr>
              <w:t>20:30 – 21:30</w:t>
            </w: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  <w:tr w:rsidR="007121FF" w:rsidTr="007121FF">
        <w:tc>
          <w:tcPr>
            <w:tcW w:w="155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  <w:tc>
          <w:tcPr>
            <w:tcW w:w="99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7121FF" w:rsidRDefault="007121FF" w:rsidP="00635093">
            <w:pPr>
              <w:jc w:val="center"/>
            </w:pPr>
          </w:p>
        </w:tc>
      </w:tr>
    </w:tbl>
    <w:p w:rsidR="00BE5A48" w:rsidRDefault="00BE5A48"/>
    <w:p w:rsidR="000E2B7E" w:rsidRDefault="000E2B7E">
      <w:proofErr w:type="spellStart"/>
      <w:r>
        <w:t>Rezervasyon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iletişim</w:t>
      </w:r>
      <w:proofErr w:type="spellEnd"/>
      <w:r>
        <w:t>;</w:t>
      </w:r>
    </w:p>
    <w:p w:rsidR="000E2B7E" w:rsidRDefault="000E2B7E">
      <w:r>
        <w:tab/>
      </w:r>
      <w:r>
        <w:tab/>
      </w:r>
      <w:r>
        <w:tab/>
        <w:t xml:space="preserve">  Mehmet </w:t>
      </w:r>
      <w:proofErr w:type="spellStart"/>
      <w:r>
        <w:t>Dağıstani</w:t>
      </w:r>
      <w:proofErr w:type="spellEnd"/>
    </w:p>
    <w:p w:rsidR="000E2B7E" w:rsidRDefault="000E2B7E">
      <w:r>
        <w:tab/>
      </w:r>
      <w:r>
        <w:tab/>
      </w:r>
      <w:r>
        <w:tab/>
        <w:t xml:space="preserve">  Tel: 0544 770 68 52</w:t>
      </w:r>
    </w:p>
    <w:sectPr w:rsidR="000E2B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zM2sTQ0tTQzMTdU0lEKTi0uzszPAykwqgUA37PIsSwAAAA="/>
  </w:docVars>
  <w:rsids>
    <w:rsidRoot w:val="003169A9"/>
    <w:rsid w:val="000E2B7E"/>
    <w:rsid w:val="003169A9"/>
    <w:rsid w:val="00635093"/>
    <w:rsid w:val="007121FF"/>
    <w:rsid w:val="00B42C51"/>
    <w:rsid w:val="00BE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B7815"/>
  <w15:chartTrackingRefBased/>
  <w15:docId w15:val="{75EA6318-F36C-4E3A-803E-333869548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35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6</cp:revision>
  <dcterms:created xsi:type="dcterms:W3CDTF">2023-04-12T09:45:00Z</dcterms:created>
  <dcterms:modified xsi:type="dcterms:W3CDTF">2023-04-24T13:32:00Z</dcterms:modified>
</cp:coreProperties>
</file>